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pter14_sample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hapter14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de4e3f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pter14_sample</dc:title>
  <dc:creator/>
  <dcterms:created xsi:type="dcterms:W3CDTF">2018-08-18T03:47:54Z</dcterms:created>
  <dcterms:modified xsi:type="dcterms:W3CDTF">2018-08-18T03:47:54Z</dcterms:modified>
</cp:coreProperties>
</file>